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725d501b417f37b7e753ad28e8ecdf2aae36864"/>
    <w:p>
      <w:pPr>
        <w:pStyle w:val="Heading1"/>
      </w:pPr>
      <w:r>
        <w:t xml:space="preserve">Cover Letter for Civil Engineer Position in United Kingdom Birmingham</w:t>
      </w:r>
    </w:p>
    <w:p>
      <w:pPr>
        <w:pStyle w:val="FirstParagraph"/>
      </w:pPr>
      <w:r>
        <w:t xml:space="preserve">Dear [Hiring Manager's Name],</w:t>
      </w:r>
    </w:p>
    <w:p>
      <w:pPr>
        <w:pStyle w:val="BodyText"/>
      </w:pPr>
      <w:r>
        <w:t xml:space="preserve">I am writing to express my sincere interest in the Civil Engineer position at [Company Name] in United Kingdom Birmingham. As a highly motivated and experienced civil engineer with a strong commitment to innovation and infrastructure development, I am eager to contribute my skills and expertise to support the growth of Birmingham's dynamic urban landscape. The opportunity to work on projects that align with my professional values and technical capabilities in this vibrant city is both exciting and meaningful.</w:t>
      </w:r>
    </w:p>
    <w:p>
      <w:pPr>
        <w:pStyle w:val="BodyText"/>
      </w:pPr>
      <w:r>
        <w:t xml:space="preserve">With over [X years] of experience in civil engineering across diverse sectors, including residential, commercial, transportation, and environmental infrastructure, I have developed a robust understanding of the challenges and opportunities inherent in modern construction projects. My academic background includes a [Degree Name] in Civil Engineering from [University Name], where I graduated with honors. This foundation was further strengthened through my professional practice in the United Kingdom, where I have adhered to rigorous industry standards such as BS 8536 (Design for Manufacture and Assembly) and the Code of Practice for Structural Use of Concrete (BS 8110). My career has been defined by a dedication to delivering projects that are not only structurally sound but also environmentally sustainable and socially impactful.</w:t>
      </w:r>
    </w:p>
    <w:p>
      <w:pPr>
        <w:pStyle w:val="BodyText"/>
      </w:pPr>
      <w:r>
        <w:t xml:space="preserve">One of my core strengths as a Civil Engineer is my ability to combine technical expertise with creative problem-solving. For instance, during my tenure at [Previous Company Name], I led the design and implementation of a multi-million-pound residential development in [Location], which required navigating complex site constraints while ensuring compliance with local planning regulations. This project involved coordinating with architects, urban planners, and local authorities to create a blueprint that balanced functionality with aesthetic appeal. The successful completion of this project earned recognition from the [relevant industry body or award], and it reinforced my belief that infrastructure should serve as a catalyst for community development.</w:t>
      </w:r>
    </w:p>
    <w:p>
      <w:pPr>
        <w:pStyle w:val="BodyText"/>
      </w:pPr>
      <w:r>
        <w:t xml:space="preserve">In United Kingdom Birmingham, where infrastructure demands are continually evolving due to population growth and urbanization, I am particularly drawn to the opportunity to contribute to initiatives that prioritize resilience and sustainability. Birmingham's ambitious plans for green spaces, smart transportation networks, and flood mitigation systems resonate deeply with my professional ethos. For example, I have closely followed the [specific project or initiative in Birmingham], which exemplifies the city's commitment to innovation. I am confident that my technical knowledge of tools like AutoCAD Civil 3D, Revit, and GIS software, combined with my experience in BIM (Building Information Modeling), would enable me to add value to your team.</w:t>
      </w:r>
    </w:p>
    <w:p>
      <w:pPr>
        <w:pStyle w:val="BodyText"/>
      </w:pPr>
      <w:r>
        <w:t xml:space="preserve">Moreover, my approach as a Civil Engineer is rooted in collaboration and stakeholder engagement. I understand that successful projects require seamless communication between engineers, contractors, and local communities. During my time at [Previous Company Name], I spearheaded a public consultation process for a highway improvement project in [Location], which involved addressing community concerns about noise pollution and environmental impact. By leveraging my interpersonal skills and technical acumen, we were able to refine the design to meet both regulatory requirements and public expectations. This experience has taught me that engineering is not just about solving problems but also about building trust and fostering partnerships.</w:t>
      </w:r>
    </w:p>
    <w:p>
      <w:pPr>
        <w:pStyle w:val="BodyText"/>
      </w:pPr>
      <w:r>
        <w:t xml:space="preserve">The United Kingdom Birmingham offers a unique environment for civil engineers, where the blend of historical heritage and modern development presents both challenges and opportunities. As a Civil Engineer, I am particularly interested in projects that integrate traditional architectural elements with cutting-edge technology. For instance, I have studied the recent revitalization of [specific area or landmark in Birmingham], which demonstrates how infrastructure can preserve cultural identity while meeting contemporary needs. My goal is to contribute to similar initiatives that elevate the quality of life for residents and enhance the city's global standing.</w:t>
      </w:r>
    </w:p>
    <w:p>
      <w:pPr>
        <w:pStyle w:val="BodyText"/>
      </w:pPr>
      <w:r>
        <w:t xml:space="preserve">What sets me apart as a Civil Engineer is my commitment to lifelong learning and adaptability. I regularly attend industry seminars, such as those hosted by the Institution of Civil Engineers (ICE) and the Chartered Institute of Building (CIOB), to stay updated on emerging trends like carbon-neutral construction and modular building techniques. Additionally, I hold professional certifications such as [specific certification, e.g., "Chartered Engineer (CEng)"] and am actively involved in local engineering forums to exchange ideas with peers. This dedication ensures that I remain at the forefront of advancements in the field, enabling me to deliver solutions that are both innovative and cost-effective.</w:t>
      </w:r>
    </w:p>
    <w:p>
      <w:pPr>
        <w:pStyle w:val="BodyText"/>
      </w:pPr>
      <w:r>
        <w:t xml:space="preserve">In conclusion, I am eager to bring my technical expertise, project management skills, and passion for infrastructure development to [Company Name] in United Kingdom Birmingham. I am confident that my background aligns with the requirements of this role and that my proactive approach will contribute to the success of your projects. I would welcome the opportunity to discuss how my qualifications and vision can support your team's objectives. Thank you for considering my applic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United Kingdom Birmingham</dc:title>
  <dc:creator/>
  <dc:language>en</dc:language>
  <cp:keywords/>
  <dcterms:created xsi:type="dcterms:W3CDTF">2026-07-23T15:45:07Z</dcterms:created>
  <dcterms:modified xsi:type="dcterms:W3CDTF">2026-07-23T15:45:07Z</dcterms:modified>
</cp:coreProperties>
</file>

<file path=docProps/custom.xml><?xml version="1.0" encoding="utf-8"?>
<Properties xmlns="http://schemas.openxmlformats.org/officeDocument/2006/custom-properties" xmlns:vt="http://schemas.openxmlformats.org/officeDocument/2006/docPropsVTypes"/>
</file>